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AFFBF" w14:textId="37AE0114" w:rsidR="00440D32" w:rsidRDefault="00440D32" w:rsidP="00440D32">
      <w:pPr>
        <w:jc w:val="center"/>
      </w:pPr>
      <w:r>
        <w:rPr>
          <w:rFonts w:hint="eastAsia"/>
          <w:sz w:val="24"/>
          <w:szCs w:val="28"/>
        </w:rPr>
        <w:t>Python</w:t>
      </w:r>
      <w:r w:rsidRPr="00C91E6B">
        <w:rPr>
          <w:rFonts w:hint="eastAsia"/>
          <w:sz w:val="24"/>
          <w:szCs w:val="28"/>
        </w:rPr>
        <w:t>安装及配置</w:t>
      </w:r>
    </w:p>
    <w:p w14:paraId="02925CC9" w14:textId="00438389" w:rsidR="00440D32" w:rsidRDefault="00440D32" w:rsidP="00440D32">
      <w:pPr>
        <w:jc w:val="center"/>
      </w:pPr>
    </w:p>
    <w:p w14:paraId="0903E0EA" w14:textId="77777777" w:rsidR="00BA2685" w:rsidRDefault="00BA2685" w:rsidP="00BA2685">
      <w:pPr>
        <w:jc w:val="left"/>
      </w:pPr>
      <w:r>
        <w:t>Python2.7 https://www.python.org/downloads/release/python-2714/</w:t>
      </w:r>
    </w:p>
    <w:p w14:paraId="3919CA74" w14:textId="7B98CBFF" w:rsidR="00BA2685" w:rsidRDefault="00BA2685" w:rsidP="00BA2685">
      <w:pPr>
        <w:jc w:val="left"/>
      </w:pPr>
      <w:r>
        <w:t xml:space="preserve">Python3.6 </w:t>
      </w:r>
      <w:hyperlink r:id="rId6" w:history="1">
        <w:r w:rsidRPr="00C91FF3">
          <w:rPr>
            <w:rStyle w:val="a7"/>
          </w:rPr>
          <w:t>https://www.python.org/downloads/release/python-368/</w:t>
        </w:r>
      </w:hyperlink>
      <w:r w:rsidR="00565D8B">
        <w:rPr>
          <w:rStyle w:val="a7"/>
        </w:rPr>
        <w:t xml:space="preserve"> </w:t>
      </w:r>
    </w:p>
    <w:p w14:paraId="211A3755" w14:textId="77777777" w:rsidR="00BA2685" w:rsidRPr="00BA2685" w:rsidRDefault="00BA2685" w:rsidP="00BA2685">
      <w:pPr>
        <w:jc w:val="left"/>
      </w:pPr>
    </w:p>
    <w:p w14:paraId="43FE4756" w14:textId="2AB688F0" w:rsidR="00440D32" w:rsidRDefault="00440D32" w:rsidP="00440D32">
      <w:r>
        <w:t>1</w:t>
      </w:r>
      <w:r>
        <w:rPr>
          <w:rFonts w:hint="eastAsia"/>
        </w:rPr>
        <w:t>、选择相应的版本，点“Download”</w:t>
      </w:r>
    </w:p>
    <w:p w14:paraId="0D03908E" w14:textId="4028B704" w:rsidR="00440D32" w:rsidRDefault="00440D32" w:rsidP="00440D3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7705DF" wp14:editId="489015E5">
                <wp:simplePos x="0" y="0"/>
                <wp:positionH relativeFrom="margin">
                  <wp:posOffset>2559907</wp:posOffset>
                </wp:positionH>
                <wp:positionV relativeFrom="paragraph">
                  <wp:posOffset>1459865</wp:posOffset>
                </wp:positionV>
                <wp:extent cx="486888" cy="166254"/>
                <wp:effectExtent l="0" t="0" r="8890" b="5715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888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4F37B4" id="椭圆 2" o:spid="_x0000_s1026" style="position:absolute;left:0;text-align:left;margin-left:201.55pt;margin-top:114.95pt;width:38.35pt;height:13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" fillcolor="#c00000" stroked="f">
                <v:fill opacity="24158f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90FEFB" wp14:editId="6DABDAAC">
                <wp:simplePos x="0" y="0"/>
                <wp:positionH relativeFrom="margin">
                  <wp:posOffset>115347</wp:posOffset>
                </wp:positionH>
                <wp:positionV relativeFrom="paragraph">
                  <wp:posOffset>1473200</wp:posOffset>
                </wp:positionV>
                <wp:extent cx="486888" cy="166254"/>
                <wp:effectExtent l="0" t="0" r="8890" b="5715"/>
                <wp:wrapNone/>
                <wp:docPr id="10" name="椭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888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5E5DD0" id="椭圆 10" o:spid="_x0000_s1026" style="position:absolute;left:0;text-align:left;margin-left:9.1pt;margin-top:116pt;width:38.35pt;height:13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" fillcolor="#c00000" stroked="f">
                <v:fill opacity="24158f"/>
                <w10:wrap anchorx="margin"/>
              </v:oval>
            </w:pict>
          </mc:Fallback>
        </mc:AlternateContent>
      </w:r>
      <w:r w:rsidRPr="00440D32">
        <w:rPr>
          <w:noProof/>
        </w:rPr>
        <w:drawing>
          <wp:inline distT="0" distB="0" distL="0" distR="0" wp14:anchorId="3230F1DA" wp14:editId="6513CB75">
            <wp:extent cx="5274310" cy="18783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5EE16" w14:textId="14042FBF" w:rsidR="00C23E21" w:rsidRDefault="00440D32">
      <w:r>
        <w:rPr>
          <w:rFonts w:hint="eastAsia"/>
        </w:rPr>
        <w:t>2、进入下载页，选择相应操作系统对应的文件包（以Windows</w:t>
      </w:r>
      <w:r>
        <w:t xml:space="preserve"> 64</w:t>
      </w:r>
      <w:r>
        <w:rPr>
          <w:rFonts w:hint="eastAsia"/>
        </w:rPr>
        <w:t>位为例），对应的软件名为“Windows</w:t>
      </w:r>
      <w:r>
        <w:t xml:space="preserve"> x86-64 executable installer</w:t>
      </w:r>
      <w:r>
        <w:rPr>
          <w:rFonts w:hint="eastAsia"/>
        </w:rPr>
        <w:t>”.</w:t>
      </w:r>
    </w:p>
    <w:p w14:paraId="7E03E80A" w14:textId="498287FF" w:rsidR="00440D32" w:rsidRDefault="00440D3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EDDE60" wp14:editId="74702024">
                <wp:simplePos x="0" y="0"/>
                <wp:positionH relativeFrom="margin">
                  <wp:posOffset>32657</wp:posOffset>
                </wp:positionH>
                <wp:positionV relativeFrom="paragraph">
                  <wp:posOffset>1301140</wp:posOffset>
                </wp:positionV>
                <wp:extent cx="1092530" cy="166254"/>
                <wp:effectExtent l="0" t="0" r="0" b="5715"/>
                <wp:wrapNone/>
                <wp:docPr id="4" name="椭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530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EE06B5" id="椭圆 4" o:spid="_x0000_s1026" style="position:absolute;left:0;text-align:left;margin-left:2.55pt;margin-top:102.45pt;width:86.05pt;height:13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" fillcolor="#c00000" stroked="f">
                <v:fill opacity="24158f"/>
                <w10:wrap anchorx="margin"/>
              </v:oval>
            </w:pict>
          </mc:Fallback>
        </mc:AlternateContent>
      </w:r>
      <w:r w:rsidRPr="00440D32">
        <w:rPr>
          <w:noProof/>
        </w:rPr>
        <w:drawing>
          <wp:inline distT="0" distB="0" distL="0" distR="0" wp14:anchorId="53A8011C" wp14:editId="5C1D12B3">
            <wp:extent cx="5274310" cy="201739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2C436" w14:textId="508B2EE0" w:rsidR="00440D32" w:rsidRPr="00A64B6A" w:rsidRDefault="00A64B6A">
      <w:r>
        <w:rPr>
          <w:rFonts w:hint="eastAsia"/>
        </w:rPr>
        <w:t>3、双击下载文件，进入安装界面，勾选“Add</w:t>
      </w:r>
      <w:r>
        <w:t xml:space="preserve"> </w:t>
      </w:r>
      <w:r>
        <w:rPr>
          <w:rFonts w:hint="eastAsia"/>
        </w:rPr>
        <w:t>Python</w:t>
      </w:r>
      <w:r>
        <w:t xml:space="preserve"> 3.7 to PATH</w:t>
      </w:r>
      <w:r>
        <w:rPr>
          <w:rFonts w:hint="eastAsia"/>
        </w:rPr>
        <w:t>”，选择Customize</w:t>
      </w:r>
      <w:r>
        <w:t xml:space="preserve"> </w:t>
      </w:r>
      <w:r>
        <w:rPr>
          <w:rFonts w:hint="eastAsia"/>
        </w:rPr>
        <w:t>Installation模式安装</w:t>
      </w:r>
      <w:r w:rsidR="008D6938">
        <w:rPr>
          <w:rFonts w:hint="eastAsia"/>
        </w:rPr>
        <w:t>.</w:t>
      </w:r>
    </w:p>
    <w:p w14:paraId="69D87B4D" w14:textId="7B8AC5AA" w:rsidR="00A64B6A" w:rsidRDefault="00A64B6A" w:rsidP="00A64B6A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AF6187" wp14:editId="6BFD2504">
                <wp:simplePos x="0" y="0"/>
                <wp:positionH relativeFrom="margin">
                  <wp:posOffset>1664558</wp:posOffset>
                </wp:positionH>
                <wp:positionV relativeFrom="paragraph">
                  <wp:posOffset>2428240</wp:posOffset>
                </wp:positionV>
                <wp:extent cx="1128155" cy="166254"/>
                <wp:effectExtent l="0" t="0" r="0" b="5715"/>
                <wp:wrapNone/>
                <wp:docPr id="9" name="椭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155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65CE8D" id="椭圆 9" o:spid="_x0000_s1026" style="position:absolute;left:0;text-align:left;margin-left:131.05pt;margin-top:191.2pt;width:88.85pt;height:13.1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" fillcolor="#c00000" stroked="f">
                <v:fill opacity="24158f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1A31DD" wp14:editId="1525BA93">
                <wp:simplePos x="0" y="0"/>
                <wp:positionH relativeFrom="margin">
                  <wp:posOffset>1659000</wp:posOffset>
                </wp:positionH>
                <wp:positionV relativeFrom="paragraph">
                  <wp:posOffset>1638580</wp:posOffset>
                </wp:positionV>
                <wp:extent cx="1371600" cy="279071"/>
                <wp:effectExtent l="0" t="0" r="0" b="6985"/>
                <wp:wrapNone/>
                <wp:docPr id="8" name="椭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279071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4E9843" id="椭圆 8" o:spid="_x0000_s1026" style="position:absolute;left:0;text-align:left;margin-left:130.65pt;margin-top:129pt;width:108pt;height:21.9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" fillcolor="#c00000" stroked="f">
                <v:fill opacity="24158f"/>
                <w10:wrap anchorx="margin"/>
              </v:oval>
            </w:pict>
          </mc:Fallback>
        </mc:AlternateContent>
      </w:r>
      <w:r w:rsidRPr="00A64B6A">
        <w:rPr>
          <w:noProof/>
        </w:rPr>
        <w:drawing>
          <wp:inline distT="0" distB="0" distL="0" distR="0" wp14:anchorId="60A0156F" wp14:editId="0277EAC2">
            <wp:extent cx="4269179" cy="2624933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6" cy="2627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225C8" w14:textId="44183361" w:rsidR="008D6938" w:rsidRDefault="008D6938" w:rsidP="008D6938">
      <w:r>
        <w:t>4</w:t>
      </w:r>
      <w:r>
        <w:rPr>
          <w:rFonts w:hint="eastAsia"/>
        </w:rPr>
        <w:t>、点下一步.</w:t>
      </w:r>
    </w:p>
    <w:p w14:paraId="1298B637" w14:textId="0F7970D0" w:rsidR="008D6938" w:rsidRPr="00A64B6A" w:rsidRDefault="008D6938" w:rsidP="008D693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6332CA" wp14:editId="6988387A">
                <wp:simplePos x="0" y="0"/>
                <wp:positionH relativeFrom="margin">
                  <wp:posOffset>3641948</wp:posOffset>
                </wp:positionH>
                <wp:positionV relativeFrom="paragraph">
                  <wp:posOffset>2621915</wp:posOffset>
                </wp:positionV>
                <wp:extent cx="564078" cy="166254"/>
                <wp:effectExtent l="0" t="0" r="7620" b="5715"/>
                <wp:wrapNone/>
                <wp:docPr id="12" name="椭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078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DE27F2" id="椭圆 12" o:spid="_x0000_s1026" style="position:absolute;left:0;text-align:left;margin-left:286.75pt;margin-top:206.45pt;width:44.4pt;height:13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" fillcolor="#c00000" stroked="f">
                <v:fill opacity="24158f"/>
                <w10:wrap anchorx="margin"/>
              </v:oval>
            </w:pict>
          </mc:Fallback>
        </mc:AlternateContent>
      </w:r>
      <w:r w:rsidRPr="008D6938">
        <w:rPr>
          <w:noProof/>
        </w:rPr>
        <w:drawing>
          <wp:inline distT="0" distB="0" distL="0" distR="0" wp14:anchorId="2C1F2DD8" wp14:editId="5600FEFC">
            <wp:extent cx="4577412" cy="2814452"/>
            <wp:effectExtent l="0" t="0" r="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998" cy="282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2F501" w14:textId="5D0B195F" w:rsidR="008D6938" w:rsidRDefault="008D6938" w:rsidP="008D6938">
      <w:r>
        <w:t>5</w:t>
      </w:r>
      <w:r>
        <w:rPr>
          <w:rFonts w:hint="eastAsia"/>
        </w:rPr>
        <w:t>、设置安装目录到C盘根目录“</w:t>
      </w:r>
      <w:r w:rsidRPr="008D6938">
        <w:t>C:\Python\Python37</w:t>
      </w:r>
      <w:r>
        <w:rPr>
          <w:rFonts w:hint="eastAsia"/>
        </w:rPr>
        <w:t>”，方便后续查找Python，点击安装直至完成.</w:t>
      </w:r>
    </w:p>
    <w:p w14:paraId="655699DA" w14:textId="40E9861F" w:rsidR="008D6938" w:rsidRDefault="008D6938" w:rsidP="008D6938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7952FFE" wp14:editId="6DE403EB">
                <wp:simplePos x="0" y="0"/>
                <wp:positionH relativeFrom="margin">
                  <wp:posOffset>3476625</wp:posOffset>
                </wp:positionH>
                <wp:positionV relativeFrom="paragraph">
                  <wp:posOffset>2291715</wp:posOffset>
                </wp:positionV>
                <wp:extent cx="564078" cy="166254"/>
                <wp:effectExtent l="0" t="0" r="7620" b="5715"/>
                <wp:wrapNone/>
                <wp:docPr id="15" name="椭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078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1C3121" id="椭圆 15" o:spid="_x0000_s1026" style="position:absolute;left:0;text-align:left;margin-left:273.75pt;margin-top:180.45pt;width:44.4pt;height:13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" fillcolor="#c00000" stroked="f">
                <v:fill opacity="24158f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8BB333" wp14:editId="4FDE4B12">
                <wp:simplePos x="0" y="0"/>
                <wp:positionH relativeFrom="margin">
                  <wp:posOffset>1713016</wp:posOffset>
                </wp:positionH>
                <wp:positionV relativeFrom="paragraph">
                  <wp:posOffset>1874916</wp:posOffset>
                </wp:positionV>
                <wp:extent cx="1021278" cy="166254"/>
                <wp:effectExtent l="0" t="0" r="7620" b="5715"/>
                <wp:wrapNone/>
                <wp:docPr id="14" name="椭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278" cy="1662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C9979C" id="椭圆 14" o:spid="_x0000_s1026" style="position:absolute;left:0;text-align:left;margin-left:134.9pt;margin-top:147.65pt;width:80.4pt;height:13.1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" fillcolor="#c00000" stroked="f">
                <v:fill opacity="24158f"/>
                <w10:wrap anchorx="margin"/>
              </v:oval>
            </w:pict>
          </mc:Fallback>
        </mc:AlternateContent>
      </w:r>
      <w:r w:rsidRPr="008D6938">
        <w:rPr>
          <w:noProof/>
        </w:rPr>
        <w:drawing>
          <wp:inline distT="0" distB="0" distL="0" distR="0" wp14:anchorId="3C9B0D26" wp14:editId="08951826">
            <wp:extent cx="4085112" cy="2511760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97" cy="2530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12939" w14:textId="77777777" w:rsidR="008D6938" w:rsidRPr="008D6938" w:rsidRDefault="008D6938" w:rsidP="008D6938"/>
    <w:p w14:paraId="16346E14" w14:textId="5DCEABB2" w:rsidR="004D0D79" w:rsidRDefault="004D0D79" w:rsidP="004D0D79">
      <w:r>
        <w:t>6</w:t>
      </w:r>
      <w:r>
        <w:rPr>
          <w:rFonts w:hint="eastAsia"/>
        </w:rPr>
        <w:t>、测试是否安装成功.</w:t>
      </w:r>
      <w:r>
        <w:t xml:space="preserve"> </w:t>
      </w:r>
      <w:r>
        <w:rPr>
          <w:rFonts w:hint="eastAsia"/>
        </w:rPr>
        <w:t>右击系统开始按键，</w:t>
      </w:r>
      <w:r w:rsidR="00CD7AF1">
        <w:rPr>
          <w:rFonts w:hint="eastAsia"/>
        </w:rPr>
        <w:t>以</w:t>
      </w:r>
      <w:r w:rsidR="00CD7AF1" w:rsidRPr="009A46C9">
        <w:rPr>
          <w:rFonts w:hint="eastAsia"/>
          <w:b/>
          <w:bCs/>
          <w:color w:val="FF0000"/>
        </w:rPr>
        <w:t>管理员身份</w:t>
      </w:r>
      <w:r w:rsidR="00CD7AF1">
        <w:rPr>
          <w:rFonts w:hint="eastAsia"/>
        </w:rPr>
        <w:t>运行“Windows</w:t>
      </w:r>
      <w:r w:rsidR="00CD7AF1">
        <w:t xml:space="preserve"> </w:t>
      </w:r>
      <w:r w:rsidR="00CD7AF1">
        <w:rPr>
          <w:rFonts w:hint="eastAsia"/>
        </w:rPr>
        <w:t>PowerShell(管理员</w:t>
      </w:r>
      <w:r w:rsidR="00CD7AF1">
        <w:t>)</w:t>
      </w:r>
      <w:r w:rsidR="00CD7AF1">
        <w:rPr>
          <w:rFonts w:hint="eastAsia"/>
        </w:rPr>
        <w:t>”</w:t>
      </w:r>
      <w:r w:rsidR="00814CFB">
        <w:rPr>
          <w:rFonts w:hint="eastAsia"/>
        </w:rPr>
        <w:t>，输入“</w:t>
      </w:r>
      <w:r w:rsidR="00814CFB">
        <w:t>p</w:t>
      </w:r>
      <w:r w:rsidR="00814CFB">
        <w:rPr>
          <w:rFonts w:hint="eastAsia"/>
        </w:rPr>
        <w:t>ython”，如返回版本信息则成功，输入“e</w:t>
      </w:r>
      <w:r w:rsidR="00814CFB">
        <w:t>xit()</w:t>
      </w:r>
      <w:r w:rsidR="00814CFB">
        <w:rPr>
          <w:rFonts w:hint="eastAsia"/>
        </w:rPr>
        <w:t>”退出Python命令行。</w:t>
      </w:r>
    </w:p>
    <w:p w14:paraId="1AD1B906" w14:textId="6AEC8068" w:rsidR="00CD7AF1" w:rsidRPr="00CD7AF1" w:rsidRDefault="00CD7AF1" w:rsidP="00CD7AF1">
      <w:pPr>
        <w:jc w:val="center"/>
      </w:pPr>
      <w:r>
        <w:rPr>
          <w:noProof/>
        </w:rPr>
        <w:drawing>
          <wp:inline distT="0" distB="0" distL="0" distR="0" wp14:anchorId="0E070A99" wp14:editId="2F983A1B">
            <wp:extent cx="3933591" cy="349186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6535" r="82517" b="-1"/>
                    <a:stretch/>
                  </pic:blipFill>
                  <pic:spPr bwMode="auto">
                    <a:xfrm>
                      <a:off x="0" y="0"/>
                      <a:ext cx="3944694" cy="35017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1B393" w14:textId="5C9DB217" w:rsidR="008D6938" w:rsidRDefault="00814CFB" w:rsidP="00A64B6A">
      <w:pPr>
        <w:jc w:val="center"/>
      </w:pPr>
      <w:r w:rsidRPr="00814CFB">
        <w:rPr>
          <w:noProof/>
        </w:rPr>
        <w:drawing>
          <wp:inline distT="0" distB="0" distL="0" distR="0" wp14:anchorId="0EC569B0" wp14:editId="142D6689">
            <wp:extent cx="6223978" cy="1352550"/>
            <wp:effectExtent l="0" t="0" r="571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5409" cy="1357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0E12B" w14:textId="77777777" w:rsidR="00814CFB" w:rsidRDefault="00814CFB" w:rsidP="00814CFB">
      <w:r>
        <w:t>7</w:t>
      </w:r>
      <w:r>
        <w:rPr>
          <w:rFonts w:hint="eastAsia"/>
        </w:rPr>
        <w:t>、命行令方式安装Python包.</w:t>
      </w:r>
    </w:p>
    <w:p w14:paraId="01F9BAC4" w14:textId="6736840E" w:rsidR="00814CFB" w:rsidRDefault="00814CFB" w:rsidP="00814CFB">
      <w:r>
        <w:rPr>
          <w:rFonts w:hint="eastAsia"/>
        </w:rPr>
        <w:t>例：安装</w:t>
      </w:r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包，输入以下命令，其中</w:t>
      </w:r>
      <w:r w:rsidRPr="00814CFB">
        <w:t>-</w:t>
      </w:r>
      <w:proofErr w:type="spellStart"/>
      <w:r w:rsidRPr="00814CFB">
        <w:t>i</w:t>
      </w:r>
      <w:proofErr w:type="spellEnd"/>
      <w:r w:rsidRPr="00814CFB">
        <w:t xml:space="preserve"> </w:t>
      </w:r>
      <w:hyperlink r:id="rId14" w:history="1">
        <w:r w:rsidRPr="007A0FCF">
          <w:rPr>
            <w:rStyle w:val="a7"/>
          </w:rPr>
          <w:t>https://pypi.tuna.tsinghua.edu.cn/simple</w:t>
        </w:r>
      </w:hyperlink>
      <w:r>
        <w:rPr>
          <w:rFonts w:hint="eastAsia"/>
        </w:rPr>
        <w:t>表示从国内镜像站点下载，速度更快</w:t>
      </w:r>
    </w:p>
    <w:p w14:paraId="31E939DF" w14:textId="7FBFC321" w:rsidR="00814CFB" w:rsidRDefault="00814CFB" w:rsidP="00814CFB">
      <w:r w:rsidRPr="004755D5">
        <w:rPr>
          <w:color w:val="FF0000"/>
        </w:rPr>
        <w:lastRenderedPageBreak/>
        <w:t>pip install -</w:t>
      </w:r>
      <w:proofErr w:type="spellStart"/>
      <w:r w:rsidRPr="004755D5">
        <w:rPr>
          <w:color w:val="FF0000"/>
        </w:rPr>
        <w:t>i</w:t>
      </w:r>
      <w:proofErr w:type="spellEnd"/>
      <w:r w:rsidRPr="004755D5">
        <w:rPr>
          <w:color w:val="FF0000"/>
        </w:rPr>
        <w:t xml:space="preserve"> </w:t>
      </w:r>
      <w:hyperlink r:id="rId15" w:history="1">
        <w:r w:rsidRPr="004755D5">
          <w:rPr>
            <w:rStyle w:val="a7"/>
            <w:color w:val="FF0000"/>
          </w:rPr>
          <w:t>https://pypi.tuna.tsinghua.edu.cn/simple</w:t>
        </w:r>
      </w:hyperlink>
      <w:r w:rsidRPr="004755D5">
        <w:rPr>
          <w:color w:val="FF0000"/>
        </w:rPr>
        <w:t xml:space="preserve"> </w:t>
      </w:r>
      <w:proofErr w:type="spellStart"/>
      <w:r w:rsidRPr="004755D5">
        <w:rPr>
          <w:color w:val="FF0000"/>
        </w:rPr>
        <w:t>numpy</w:t>
      </w:r>
      <w:proofErr w:type="spellEnd"/>
    </w:p>
    <w:p w14:paraId="28C601CF" w14:textId="77777777" w:rsidR="00814CFB" w:rsidRPr="00814CFB" w:rsidRDefault="00814CFB" w:rsidP="00A64B6A">
      <w:pPr>
        <w:jc w:val="center"/>
      </w:pPr>
    </w:p>
    <w:sectPr w:rsidR="00814CFB" w:rsidRPr="00814C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73D4" w14:textId="77777777" w:rsidR="00A4166C" w:rsidRDefault="00A4166C" w:rsidP="00440D32">
      <w:r>
        <w:separator/>
      </w:r>
    </w:p>
  </w:endnote>
  <w:endnote w:type="continuationSeparator" w:id="0">
    <w:p w14:paraId="6700EFB4" w14:textId="77777777" w:rsidR="00A4166C" w:rsidRDefault="00A4166C" w:rsidP="00440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F0844" w14:textId="77777777" w:rsidR="00A4166C" w:rsidRDefault="00A4166C" w:rsidP="00440D32">
      <w:r>
        <w:separator/>
      </w:r>
    </w:p>
  </w:footnote>
  <w:footnote w:type="continuationSeparator" w:id="0">
    <w:p w14:paraId="09981716" w14:textId="77777777" w:rsidR="00A4166C" w:rsidRDefault="00A4166C" w:rsidP="00440D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DYyNTS1NDI3MDNW0lEKTi0uzszPAykwrAUAkhtZoywAAAA="/>
  </w:docVars>
  <w:rsids>
    <w:rsidRoot w:val="00AA3A97"/>
    <w:rsid w:val="00390245"/>
    <w:rsid w:val="00440D32"/>
    <w:rsid w:val="004755D5"/>
    <w:rsid w:val="004D0D79"/>
    <w:rsid w:val="0052200F"/>
    <w:rsid w:val="00565D8B"/>
    <w:rsid w:val="00814CFB"/>
    <w:rsid w:val="008D6938"/>
    <w:rsid w:val="009A46C9"/>
    <w:rsid w:val="009A7066"/>
    <w:rsid w:val="009F12AC"/>
    <w:rsid w:val="00A4166C"/>
    <w:rsid w:val="00A64B6A"/>
    <w:rsid w:val="00AA3A97"/>
    <w:rsid w:val="00BA2685"/>
    <w:rsid w:val="00C23E21"/>
    <w:rsid w:val="00CD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9BF7A"/>
  <w15:chartTrackingRefBased/>
  <w15:docId w15:val="{354C2471-D7DA-4E4B-9981-F306A082F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0D32"/>
    <w:pPr>
      <w:widowControl w:val="0"/>
      <w:jc w:val="both"/>
    </w:pPr>
    <w:rPr>
      <w:rFonts w:asciiTheme="minorHAnsi" w:eastAsiaTheme="minorEastAsia" w:hAnsiTheme="minorHAnsi" w:cstheme="min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0D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40D3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40D32"/>
    <w:pPr>
      <w:tabs>
        <w:tab w:val="center" w:pos="4153"/>
        <w:tab w:val="right" w:pos="8306"/>
      </w:tabs>
      <w:snapToGrid w:val="0"/>
      <w:jc w:val="left"/>
    </w:pPr>
    <w:rPr>
      <w:rFonts w:ascii="Times New Roman" w:eastAsia="宋体" w:hAnsi="Times New Roman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40D32"/>
    <w:rPr>
      <w:sz w:val="18"/>
      <w:szCs w:val="18"/>
    </w:rPr>
  </w:style>
  <w:style w:type="character" w:styleId="a7">
    <w:name w:val="Hyperlink"/>
    <w:basedOn w:val="a0"/>
    <w:uiPriority w:val="99"/>
    <w:unhideWhenUsed/>
    <w:rsid w:val="00440D32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14C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python.org/downloads/release/python-368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yperlink" Target="https://pypi.tuna.tsinghua.edu.cn/simple" TargetMode="Externa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s://pypi.tuna.tsinghua.edu.cn/simpl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杰 周</cp:lastModifiedBy>
  <cp:revision>19</cp:revision>
  <dcterms:created xsi:type="dcterms:W3CDTF">2020-09-14T06:34:00Z</dcterms:created>
  <dcterms:modified xsi:type="dcterms:W3CDTF">2024-09-03T05:01:00Z</dcterms:modified>
</cp:coreProperties>
</file>